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ace Khou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ou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8 Lotus Plac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ciemkhou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54498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